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594C" w:rsidRDefault="00C9594C">
      <w:r>
        <w:rPr>
          <w:noProof/>
          <w:lang w:eastAsia="en-IE"/>
        </w:rPr>
        <w:drawing>
          <wp:inline distT="0" distB="0" distL="0" distR="0" wp14:anchorId="3FC6E3A0" wp14:editId="4C1754A1">
            <wp:extent cx="665488" cy="876133"/>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hn-West-Féile na nGael_Full Colour-Hurling-2016.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71962" cy="884657"/>
                    </a:xfrm>
                    <a:prstGeom prst="rect">
                      <a:avLst/>
                    </a:prstGeom>
                  </pic:spPr>
                </pic:pic>
              </a:graphicData>
            </a:graphic>
          </wp:inline>
        </w:drawing>
      </w:r>
      <w:r>
        <w:tab/>
      </w:r>
      <w:r>
        <w:tab/>
      </w:r>
      <w:r>
        <w:tab/>
      </w:r>
      <w:r>
        <w:tab/>
      </w:r>
      <w:r>
        <w:tab/>
      </w:r>
      <w:r>
        <w:tab/>
      </w:r>
      <w:r>
        <w:tab/>
      </w:r>
      <w:r>
        <w:tab/>
      </w:r>
      <w:r>
        <w:tab/>
      </w:r>
      <w:r>
        <w:tab/>
      </w:r>
      <w:r>
        <w:rPr>
          <w:noProof/>
          <w:lang w:eastAsia="en-IE"/>
        </w:rPr>
        <w:drawing>
          <wp:inline distT="0" distB="0" distL="0" distR="0" wp14:anchorId="77EE69F3" wp14:editId="1063769B">
            <wp:extent cx="665488" cy="876133"/>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hn West Féile Peile na nÓg_Full Colour-2016-V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13518" cy="939366"/>
                    </a:xfrm>
                    <a:prstGeom prst="rect">
                      <a:avLst/>
                    </a:prstGeom>
                  </pic:spPr>
                </pic:pic>
              </a:graphicData>
            </a:graphic>
          </wp:inline>
        </w:drawing>
      </w:r>
    </w:p>
    <w:p w:rsidR="009634DC" w:rsidRDefault="009634DC" w:rsidP="00C9594C"/>
    <w:p w:rsidR="00C9594C" w:rsidRDefault="00C9594C" w:rsidP="00C9594C">
      <w:pPr>
        <w:jc w:val="center"/>
        <w:rPr>
          <w:b/>
        </w:rPr>
      </w:pPr>
      <w:proofErr w:type="spellStart"/>
      <w:r>
        <w:rPr>
          <w:b/>
        </w:rPr>
        <w:t>Maidir</w:t>
      </w:r>
      <w:proofErr w:type="spellEnd"/>
      <w:r>
        <w:rPr>
          <w:b/>
        </w:rPr>
        <w:t xml:space="preserve"> Le: John West Féile </w:t>
      </w:r>
      <w:proofErr w:type="gramStart"/>
      <w:r>
        <w:rPr>
          <w:b/>
        </w:rPr>
        <w:t>na</w:t>
      </w:r>
      <w:proofErr w:type="gramEnd"/>
      <w:r>
        <w:rPr>
          <w:b/>
        </w:rPr>
        <w:t xml:space="preserve"> nGael/Féile </w:t>
      </w:r>
      <w:proofErr w:type="spellStart"/>
      <w:r>
        <w:rPr>
          <w:b/>
        </w:rPr>
        <w:t>Peile</w:t>
      </w:r>
      <w:proofErr w:type="spellEnd"/>
      <w:r>
        <w:rPr>
          <w:b/>
        </w:rPr>
        <w:t xml:space="preserve"> na nÓg Skills Star Challenge</w:t>
      </w:r>
    </w:p>
    <w:p w:rsidR="00C9594C" w:rsidRDefault="00C9594C" w:rsidP="00C9594C"/>
    <w:p w:rsidR="00C9594C" w:rsidRDefault="00C9594C" w:rsidP="00C9594C">
      <w:r>
        <w:t xml:space="preserve">A </w:t>
      </w:r>
      <w:proofErr w:type="spellStart"/>
      <w:r>
        <w:t>chara</w:t>
      </w:r>
      <w:proofErr w:type="spellEnd"/>
      <w:r>
        <w:t>,</w:t>
      </w:r>
    </w:p>
    <w:p w:rsidR="00C9594C" w:rsidRDefault="00C9594C" w:rsidP="00C9594C">
      <w:pPr>
        <w:spacing w:line="240" w:lineRule="auto"/>
        <w:jc w:val="both"/>
      </w:pPr>
      <w:r>
        <w:t xml:space="preserve">As Chair of the National Féile Committee I would like to invite you to nominate one player to represent your County at the John West </w:t>
      </w:r>
      <w:r w:rsidRPr="00C9594C">
        <w:t xml:space="preserve">Féile </w:t>
      </w:r>
      <w:proofErr w:type="gramStart"/>
      <w:r w:rsidRPr="00C9594C">
        <w:t>na</w:t>
      </w:r>
      <w:proofErr w:type="gramEnd"/>
      <w:r w:rsidRPr="00C9594C">
        <w:t xml:space="preserve"> nGael/Féile </w:t>
      </w:r>
      <w:proofErr w:type="spellStart"/>
      <w:r w:rsidRPr="00C9594C">
        <w:t>Peile</w:t>
      </w:r>
      <w:proofErr w:type="spellEnd"/>
      <w:r w:rsidRPr="00C9594C">
        <w:t xml:space="preserve"> na nÓg Skills Star Challenge</w:t>
      </w:r>
      <w:r>
        <w:t>. I ask that you organise a competition internally in your County in order to identify the representatives. I have enclosed a copy of the organisation for each of the Hurling/Camogie and Boys/Girls Football challenge.</w:t>
      </w:r>
    </w:p>
    <w:p w:rsidR="00C9594C" w:rsidRDefault="00C9594C" w:rsidP="00C9594C">
      <w:pPr>
        <w:spacing w:line="240" w:lineRule="auto"/>
        <w:jc w:val="both"/>
      </w:pPr>
    </w:p>
    <w:p w:rsidR="00C9594C" w:rsidRDefault="00C9594C" w:rsidP="00C9594C">
      <w:pPr>
        <w:spacing w:line="240" w:lineRule="auto"/>
        <w:jc w:val="both"/>
      </w:pPr>
      <w:r>
        <w:t>The National Skills Star Challenge will take place on Saturday, June 11</w:t>
      </w:r>
      <w:r w:rsidRPr="00C9594C">
        <w:rPr>
          <w:vertAlign w:val="superscript"/>
        </w:rPr>
        <w:t>th</w:t>
      </w:r>
      <w:r>
        <w:t xml:space="preserve"> in the National Games Development Centre in </w:t>
      </w:r>
      <w:proofErr w:type="spellStart"/>
      <w:r>
        <w:t>Abbotstown</w:t>
      </w:r>
      <w:proofErr w:type="spellEnd"/>
      <w:r>
        <w:t>, Dublin. The competition will commence at 11am and conclude at 4pm.</w:t>
      </w:r>
    </w:p>
    <w:p w:rsidR="00C9594C" w:rsidRDefault="00C9594C" w:rsidP="00C9594C">
      <w:pPr>
        <w:spacing w:line="240" w:lineRule="auto"/>
        <w:jc w:val="both"/>
      </w:pPr>
    </w:p>
    <w:p w:rsidR="00C9594C" w:rsidRDefault="00C9594C" w:rsidP="00C9594C">
      <w:pPr>
        <w:spacing w:line="240" w:lineRule="auto"/>
        <w:jc w:val="both"/>
      </w:pPr>
      <w:r>
        <w:t>I have also enclosed the nomination form for each County. Please complete and return this form to the address identified once you have completed your competition. Please note that the closing date for receipt of applications if Monday, May 9</w:t>
      </w:r>
      <w:r w:rsidRPr="00C9594C">
        <w:rPr>
          <w:vertAlign w:val="superscript"/>
        </w:rPr>
        <w:t>th</w:t>
      </w:r>
      <w:r>
        <w:t xml:space="preserve"> 2016.</w:t>
      </w:r>
    </w:p>
    <w:p w:rsidR="00C9594C" w:rsidRDefault="00C9594C" w:rsidP="00C9594C">
      <w:pPr>
        <w:spacing w:line="240" w:lineRule="auto"/>
        <w:jc w:val="both"/>
      </w:pPr>
    </w:p>
    <w:p w:rsidR="00C9594C" w:rsidRDefault="00C9594C" w:rsidP="00C9594C">
      <w:pPr>
        <w:spacing w:line="240" w:lineRule="auto"/>
        <w:jc w:val="both"/>
      </w:pPr>
      <w:r>
        <w:t>If you have any queries, please do not hesitate to contact Peter Horgan using the details below.</w:t>
      </w:r>
    </w:p>
    <w:p w:rsidR="00C9594C" w:rsidRDefault="00C9594C" w:rsidP="00C9594C">
      <w:pPr>
        <w:spacing w:line="240" w:lineRule="auto"/>
        <w:jc w:val="both"/>
      </w:pPr>
    </w:p>
    <w:p w:rsidR="00C9594C" w:rsidRDefault="00C9594C" w:rsidP="00C9594C">
      <w:pPr>
        <w:spacing w:line="240" w:lineRule="auto"/>
        <w:jc w:val="both"/>
      </w:pPr>
      <w:r>
        <w:t xml:space="preserve">Is </w:t>
      </w:r>
      <w:proofErr w:type="gramStart"/>
      <w:r>
        <w:t>mise,</w:t>
      </w:r>
      <w:proofErr w:type="gramEnd"/>
    </w:p>
    <w:p w:rsidR="00C9594C" w:rsidRDefault="00C9594C" w:rsidP="00C9594C">
      <w:pPr>
        <w:spacing w:line="240" w:lineRule="auto"/>
        <w:jc w:val="both"/>
      </w:pPr>
    </w:p>
    <w:p w:rsidR="00C9594C" w:rsidRDefault="00C9594C" w:rsidP="00C9594C">
      <w:pPr>
        <w:spacing w:line="240" w:lineRule="auto"/>
        <w:jc w:val="both"/>
      </w:pPr>
      <w:proofErr w:type="spellStart"/>
      <w:r>
        <w:t>Mairtín</w:t>
      </w:r>
      <w:proofErr w:type="spellEnd"/>
      <w:r>
        <w:t xml:space="preserve"> Ó </w:t>
      </w:r>
      <w:proofErr w:type="spellStart"/>
      <w:r>
        <w:t>Scealaí</w:t>
      </w:r>
      <w:proofErr w:type="spellEnd"/>
    </w:p>
    <w:p w:rsidR="00C9594C" w:rsidRDefault="00C9594C" w:rsidP="00C9594C">
      <w:pPr>
        <w:spacing w:line="240" w:lineRule="auto"/>
        <w:jc w:val="both"/>
      </w:pPr>
      <w:r>
        <w:t xml:space="preserve">Cathaoirleach, </w:t>
      </w:r>
      <w:proofErr w:type="gramStart"/>
      <w:r>
        <w:t>An</w:t>
      </w:r>
      <w:proofErr w:type="gramEnd"/>
      <w:r>
        <w:t xml:space="preserve"> </w:t>
      </w:r>
      <w:proofErr w:type="spellStart"/>
      <w:r>
        <w:t>Choiste</w:t>
      </w:r>
      <w:proofErr w:type="spellEnd"/>
      <w:r>
        <w:t xml:space="preserve"> </w:t>
      </w:r>
      <w:proofErr w:type="spellStart"/>
      <w:r>
        <w:t>Fhéilte</w:t>
      </w:r>
      <w:proofErr w:type="spellEnd"/>
    </w:p>
    <w:p w:rsidR="00C9594C" w:rsidRDefault="00C9594C" w:rsidP="00C9594C"/>
    <w:p w:rsidR="00C9594C" w:rsidRDefault="00C9594C" w:rsidP="00C9594C">
      <w:r>
        <w:t>For correspondence, please contact:</w:t>
      </w:r>
    </w:p>
    <w:p w:rsidR="00C9594C" w:rsidRPr="00C9594C" w:rsidRDefault="00C9594C" w:rsidP="00C9594C">
      <w:pPr>
        <w:spacing w:line="240" w:lineRule="auto"/>
        <w:rPr>
          <w:rFonts w:eastAsia="Times New Roman" w:cs="Times New Roman"/>
          <w:color w:val="222222"/>
          <w:szCs w:val="24"/>
          <w:shd w:val="clear" w:color="auto" w:fill="FFFFFF"/>
          <w:lang w:eastAsia="en-IE"/>
        </w:rPr>
      </w:pPr>
      <w:r w:rsidRPr="00C9594C">
        <w:rPr>
          <w:rFonts w:eastAsia="Times New Roman" w:cs="Times New Roman"/>
          <w:color w:val="222222"/>
          <w:szCs w:val="24"/>
          <w:shd w:val="clear" w:color="auto" w:fill="FFFFFF"/>
          <w:lang w:eastAsia="en-IE"/>
        </w:rPr>
        <w:t>Peter Horgan</w:t>
      </w:r>
    </w:p>
    <w:p w:rsidR="00C9594C" w:rsidRPr="00C9594C" w:rsidRDefault="00DD717C" w:rsidP="00C9594C">
      <w:pPr>
        <w:spacing w:line="240" w:lineRule="auto"/>
        <w:rPr>
          <w:rFonts w:eastAsia="Times New Roman" w:cs="Times New Roman"/>
          <w:szCs w:val="24"/>
          <w:lang w:eastAsia="en-IE"/>
        </w:rPr>
      </w:pPr>
      <w:r>
        <w:rPr>
          <w:rFonts w:eastAsia="Times New Roman" w:cs="Times New Roman"/>
          <w:color w:val="222222"/>
          <w:szCs w:val="24"/>
          <w:lang w:eastAsia="en-IE"/>
        </w:rPr>
        <w:t xml:space="preserve">Email: </w:t>
      </w:r>
      <w:r>
        <w:rPr>
          <w:rFonts w:eastAsia="Times New Roman" w:cs="Times New Roman"/>
          <w:color w:val="222222"/>
          <w:szCs w:val="24"/>
          <w:lang w:eastAsia="en-IE"/>
        </w:rPr>
        <w:tab/>
      </w:r>
      <w:r>
        <w:rPr>
          <w:rFonts w:eastAsia="Times New Roman" w:cs="Times New Roman"/>
          <w:color w:val="222222"/>
          <w:szCs w:val="24"/>
          <w:lang w:eastAsia="en-IE"/>
        </w:rPr>
        <w:tab/>
      </w:r>
      <w:r>
        <w:rPr>
          <w:rFonts w:eastAsia="Times New Roman" w:cs="Times New Roman"/>
          <w:color w:val="222222"/>
          <w:szCs w:val="24"/>
          <w:lang w:eastAsia="en-IE"/>
        </w:rPr>
        <w:tab/>
        <w:t>secretary.nationalféile@g</w:t>
      </w:r>
      <w:bookmarkStart w:id="0" w:name="_GoBack"/>
      <w:bookmarkEnd w:id="0"/>
      <w:r>
        <w:rPr>
          <w:rFonts w:eastAsia="Times New Roman" w:cs="Times New Roman"/>
          <w:color w:val="222222"/>
          <w:szCs w:val="24"/>
          <w:lang w:eastAsia="en-IE"/>
        </w:rPr>
        <w:t>aa.ie</w:t>
      </w:r>
      <w:r w:rsidR="00C9594C" w:rsidRPr="00C9594C">
        <w:rPr>
          <w:rFonts w:eastAsia="Times New Roman" w:cs="Times New Roman"/>
          <w:color w:val="222222"/>
          <w:szCs w:val="24"/>
          <w:lang w:eastAsia="en-IE"/>
        </w:rPr>
        <w:br/>
      </w:r>
      <w:proofErr w:type="spellStart"/>
      <w:r w:rsidR="00C9594C" w:rsidRPr="00C9594C">
        <w:rPr>
          <w:rFonts w:eastAsia="Times New Roman" w:cs="Times New Roman"/>
          <w:color w:val="222222"/>
          <w:szCs w:val="24"/>
          <w:shd w:val="clear" w:color="auto" w:fill="FFFFFF"/>
          <w:lang w:eastAsia="en-IE"/>
        </w:rPr>
        <w:t>Guthán</w:t>
      </w:r>
      <w:proofErr w:type="spellEnd"/>
      <w:r w:rsidR="00C9594C" w:rsidRPr="00C9594C">
        <w:rPr>
          <w:rFonts w:eastAsia="Times New Roman" w:cs="Times New Roman"/>
          <w:color w:val="222222"/>
          <w:szCs w:val="24"/>
          <w:shd w:val="clear" w:color="auto" w:fill="FFFFFF"/>
          <w:lang w:eastAsia="en-IE"/>
        </w:rPr>
        <w:t xml:space="preserve"> 1/ Tel 1:</w:t>
      </w:r>
      <w:r>
        <w:rPr>
          <w:rFonts w:eastAsia="Times New Roman" w:cs="Times New Roman"/>
          <w:color w:val="222222"/>
          <w:szCs w:val="24"/>
          <w:shd w:val="clear" w:color="auto" w:fill="FFFFFF"/>
          <w:lang w:eastAsia="en-IE"/>
        </w:rPr>
        <w:tab/>
      </w:r>
      <w:r w:rsidR="00C9594C" w:rsidRPr="00C9594C">
        <w:rPr>
          <w:rFonts w:eastAsia="Times New Roman" w:cs="Times New Roman"/>
          <w:color w:val="222222"/>
          <w:szCs w:val="24"/>
          <w:shd w:val="clear" w:color="auto" w:fill="FFFFFF"/>
          <w:lang w:eastAsia="en-IE"/>
        </w:rPr>
        <w:t>+353 (0) 1 836 3222</w:t>
      </w:r>
      <w:r w:rsidR="00C9594C" w:rsidRPr="00C9594C">
        <w:rPr>
          <w:rFonts w:eastAsia="Times New Roman" w:cs="Times New Roman"/>
          <w:color w:val="222222"/>
          <w:szCs w:val="24"/>
          <w:lang w:eastAsia="en-IE"/>
        </w:rPr>
        <w:br/>
      </w:r>
      <w:proofErr w:type="spellStart"/>
      <w:r>
        <w:rPr>
          <w:rFonts w:eastAsia="Times New Roman" w:cs="Times New Roman"/>
          <w:color w:val="222222"/>
          <w:szCs w:val="24"/>
          <w:shd w:val="clear" w:color="auto" w:fill="FFFFFF"/>
          <w:lang w:eastAsia="en-IE"/>
        </w:rPr>
        <w:t>Guthán</w:t>
      </w:r>
      <w:proofErr w:type="spellEnd"/>
      <w:r>
        <w:rPr>
          <w:rFonts w:eastAsia="Times New Roman" w:cs="Times New Roman"/>
          <w:color w:val="222222"/>
          <w:szCs w:val="24"/>
          <w:shd w:val="clear" w:color="auto" w:fill="FFFFFF"/>
          <w:lang w:eastAsia="en-IE"/>
        </w:rPr>
        <w:t xml:space="preserve"> 2/ Tel 2</w:t>
      </w:r>
      <w:r w:rsidR="00C9594C" w:rsidRPr="00C9594C">
        <w:rPr>
          <w:rFonts w:eastAsia="Times New Roman" w:cs="Times New Roman"/>
          <w:color w:val="222222"/>
          <w:szCs w:val="24"/>
          <w:shd w:val="clear" w:color="auto" w:fill="FFFFFF"/>
          <w:lang w:eastAsia="en-IE"/>
        </w:rPr>
        <w:t>:</w:t>
      </w:r>
      <w:r>
        <w:rPr>
          <w:rFonts w:eastAsia="Times New Roman" w:cs="Times New Roman"/>
          <w:color w:val="222222"/>
          <w:szCs w:val="24"/>
          <w:shd w:val="clear" w:color="auto" w:fill="FFFFFF"/>
          <w:lang w:eastAsia="en-IE"/>
        </w:rPr>
        <w:tab/>
      </w:r>
      <w:r w:rsidR="00C9594C" w:rsidRPr="00C9594C">
        <w:rPr>
          <w:rFonts w:eastAsia="Times New Roman" w:cs="Times New Roman"/>
          <w:color w:val="222222"/>
          <w:szCs w:val="24"/>
          <w:shd w:val="clear" w:color="auto" w:fill="FFFFFF"/>
          <w:lang w:eastAsia="en-IE"/>
        </w:rPr>
        <w:t>+353 (0) 1 865 8625</w:t>
      </w:r>
      <w:r w:rsidR="00C9594C" w:rsidRPr="00C9594C">
        <w:rPr>
          <w:rFonts w:eastAsia="Times New Roman" w:cs="Times New Roman"/>
          <w:color w:val="222222"/>
          <w:szCs w:val="24"/>
          <w:lang w:eastAsia="en-IE"/>
        </w:rPr>
        <w:br/>
      </w:r>
      <w:proofErr w:type="spellStart"/>
      <w:r>
        <w:rPr>
          <w:rFonts w:eastAsia="Times New Roman" w:cs="Times New Roman"/>
          <w:color w:val="222222"/>
          <w:szCs w:val="24"/>
          <w:shd w:val="clear" w:color="auto" w:fill="FFFFFF"/>
          <w:lang w:eastAsia="en-IE"/>
        </w:rPr>
        <w:t>Faics</w:t>
      </w:r>
      <w:proofErr w:type="spellEnd"/>
      <w:r>
        <w:rPr>
          <w:rFonts w:eastAsia="Times New Roman" w:cs="Times New Roman"/>
          <w:color w:val="222222"/>
          <w:szCs w:val="24"/>
          <w:shd w:val="clear" w:color="auto" w:fill="FFFFFF"/>
          <w:lang w:eastAsia="en-IE"/>
        </w:rPr>
        <w:t xml:space="preserve"> / Fax</w:t>
      </w:r>
      <w:r w:rsidR="00C9594C" w:rsidRPr="00C9594C">
        <w:rPr>
          <w:rFonts w:eastAsia="Times New Roman" w:cs="Times New Roman"/>
          <w:color w:val="222222"/>
          <w:szCs w:val="24"/>
          <w:shd w:val="clear" w:color="auto" w:fill="FFFFFF"/>
          <w:lang w:eastAsia="en-IE"/>
        </w:rPr>
        <w:t>:</w:t>
      </w:r>
      <w:r>
        <w:rPr>
          <w:rFonts w:eastAsia="Times New Roman" w:cs="Times New Roman"/>
          <w:color w:val="222222"/>
          <w:szCs w:val="24"/>
          <w:shd w:val="clear" w:color="auto" w:fill="FFFFFF"/>
          <w:lang w:eastAsia="en-IE"/>
        </w:rPr>
        <w:tab/>
      </w:r>
      <w:r>
        <w:rPr>
          <w:rFonts w:eastAsia="Times New Roman" w:cs="Times New Roman"/>
          <w:color w:val="222222"/>
          <w:szCs w:val="24"/>
          <w:shd w:val="clear" w:color="auto" w:fill="FFFFFF"/>
          <w:lang w:eastAsia="en-IE"/>
        </w:rPr>
        <w:tab/>
      </w:r>
      <w:r w:rsidR="00C9594C" w:rsidRPr="00C9594C">
        <w:rPr>
          <w:rFonts w:eastAsia="Times New Roman" w:cs="Times New Roman"/>
          <w:color w:val="222222"/>
          <w:szCs w:val="24"/>
          <w:shd w:val="clear" w:color="auto" w:fill="FFFFFF"/>
          <w:lang w:eastAsia="en-IE"/>
        </w:rPr>
        <w:t>+353 (0) 1 865 8650       </w:t>
      </w:r>
    </w:p>
    <w:p w:rsidR="00C9594C" w:rsidRPr="00C9594C" w:rsidRDefault="00C9594C" w:rsidP="00C9594C">
      <w:pPr>
        <w:shd w:val="clear" w:color="auto" w:fill="FFFFFF"/>
        <w:spacing w:line="240" w:lineRule="auto"/>
        <w:rPr>
          <w:rFonts w:eastAsia="Times New Roman" w:cs="Times New Roman"/>
          <w:color w:val="222222"/>
          <w:szCs w:val="24"/>
          <w:lang w:eastAsia="en-IE"/>
        </w:rPr>
      </w:pPr>
    </w:p>
    <w:p w:rsidR="00C9594C" w:rsidRPr="00C9594C" w:rsidRDefault="00C9594C" w:rsidP="00C9594C">
      <w:pPr>
        <w:shd w:val="clear" w:color="auto" w:fill="FFFFFF"/>
        <w:spacing w:line="240" w:lineRule="auto"/>
        <w:rPr>
          <w:rFonts w:eastAsia="Times New Roman" w:cs="Times New Roman"/>
          <w:color w:val="222222"/>
          <w:szCs w:val="24"/>
          <w:lang w:eastAsia="en-IE"/>
        </w:rPr>
      </w:pPr>
      <w:r w:rsidRPr="00C9594C">
        <w:rPr>
          <w:rFonts w:eastAsia="Times New Roman" w:cs="Times New Roman"/>
          <w:color w:val="222222"/>
          <w:szCs w:val="24"/>
          <w:lang w:eastAsia="en-IE"/>
        </w:rPr>
        <w:t xml:space="preserve">GAA, </w:t>
      </w:r>
      <w:proofErr w:type="spellStart"/>
      <w:r w:rsidRPr="00C9594C">
        <w:rPr>
          <w:rFonts w:eastAsia="Times New Roman" w:cs="Times New Roman"/>
          <w:color w:val="222222"/>
          <w:szCs w:val="24"/>
          <w:lang w:eastAsia="en-IE"/>
        </w:rPr>
        <w:t>Páirc</w:t>
      </w:r>
      <w:proofErr w:type="spellEnd"/>
      <w:r w:rsidRPr="00C9594C">
        <w:rPr>
          <w:rFonts w:eastAsia="Times New Roman" w:cs="Times New Roman"/>
          <w:color w:val="222222"/>
          <w:szCs w:val="24"/>
          <w:lang w:eastAsia="en-IE"/>
        </w:rPr>
        <w:t xml:space="preserve"> an </w:t>
      </w:r>
      <w:proofErr w:type="spellStart"/>
      <w:r w:rsidRPr="00C9594C">
        <w:rPr>
          <w:rFonts w:eastAsia="Times New Roman" w:cs="Times New Roman"/>
          <w:color w:val="222222"/>
          <w:szCs w:val="24"/>
          <w:lang w:eastAsia="en-IE"/>
        </w:rPr>
        <w:t>Chrócaigh</w:t>
      </w:r>
      <w:proofErr w:type="spellEnd"/>
      <w:r w:rsidRPr="00C9594C">
        <w:rPr>
          <w:rFonts w:eastAsia="Times New Roman" w:cs="Times New Roman"/>
          <w:color w:val="222222"/>
          <w:szCs w:val="24"/>
          <w:lang w:eastAsia="en-IE"/>
        </w:rPr>
        <w:t>, </w:t>
      </w:r>
      <w:proofErr w:type="spellStart"/>
      <w:r w:rsidRPr="00C9594C">
        <w:rPr>
          <w:rFonts w:eastAsia="Times New Roman" w:cs="Times New Roman"/>
          <w:color w:val="222222"/>
          <w:szCs w:val="24"/>
          <w:lang w:eastAsia="en-IE"/>
        </w:rPr>
        <w:t>Baile</w:t>
      </w:r>
      <w:proofErr w:type="spellEnd"/>
      <w:r w:rsidRPr="00C9594C">
        <w:rPr>
          <w:rFonts w:eastAsia="Times New Roman" w:cs="Times New Roman"/>
          <w:color w:val="222222"/>
          <w:szCs w:val="24"/>
          <w:lang w:eastAsia="en-IE"/>
        </w:rPr>
        <w:t xml:space="preserve"> </w:t>
      </w:r>
      <w:proofErr w:type="spellStart"/>
      <w:r w:rsidRPr="00C9594C">
        <w:rPr>
          <w:rFonts w:eastAsia="Times New Roman" w:cs="Times New Roman"/>
          <w:color w:val="222222"/>
          <w:szCs w:val="24"/>
          <w:lang w:eastAsia="en-IE"/>
        </w:rPr>
        <w:t>Átha</w:t>
      </w:r>
      <w:proofErr w:type="spellEnd"/>
      <w:r w:rsidRPr="00C9594C">
        <w:rPr>
          <w:rFonts w:eastAsia="Times New Roman" w:cs="Times New Roman"/>
          <w:color w:val="222222"/>
          <w:szCs w:val="24"/>
          <w:lang w:eastAsia="en-IE"/>
        </w:rPr>
        <w:t xml:space="preserve"> </w:t>
      </w:r>
      <w:proofErr w:type="spellStart"/>
      <w:r w:rsidRPr="00C9594C">
        <w:rPr>
          <w:rFonts w:eastAsia="Times New Roman" w:cs="Times New Roman"/>
          <w:color w:val="222222"/>
          <w:szCs w:val="24"/>
          <w:lang w:eastAsia="en-IE"/>
        </w:rPr>
        <w:t>Cliath</w:t>
      </w:r>
      <w:proofErr w:type="spellEnd"/>
      <w:r w:rsidRPr="00C9594C">
        <w:rPr>
          <w:rFonts w:eastAsia="Times New Roman" w:cs="Times New Roman"/>
          <w:color w:val="222222"/>
          <w:szCs w:val="24"/>
          <w:lang w:eastAsia="en-IE"/>
        </w:rPr>
        <w:t xml:space="preserve"> 3</w:t>
      </w:r>
      <w:proofErr w:type="gramStart"/>
      <w:r w:rsidRPr="00C9594C">
        <w:rPr>
          <w:rFonts w:eastAsia="Times New Roman" w:cs="Times New Roman"/>
          <w:color w:val="222222"/>
          <w:szCs w:val="24"/>
          <w:lang w:eastAsia="en-IE"/>
        </w:rPr>
        <w:t>  /</w:t>
      </w:r>
      <w:proofErr w:type="gramEnd"/>
      <w:r w:rsidRPr="00C9594C">
        <w:rPr>
          <w:rFonts w:eastAsia="Times New Roman" w:cs="Times New Roman"/>
          <w:color w:val="222222"/>
          <w:szCs w:val="24"/>
          <w:lang w:eastAsia="en-IE"/>
        </w:rPr>
        <w:t>  GAA, Croke Park, Dublin 3</w:t>
      </w:r>
    </w:p>
    <w:p w:rsidR="00C9594C" w:rsidRPr="00C9594C" w:rsidRDefault="00C9594C" w:rsidP="00C9594C"/>
    <w:sectPr w:rsidR="00C9594C" w:rsidRPr="00C959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B02CA"/>
    <w:multiLevelType w:val="hybridMultilevel"/>
    <w:tmpl w:val="38D21880"/>
    <w:lvl w:ilvl="0" w:tplc="3A9AA0D2">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1" w15:restartNumberingAfterBreak="0">
    <w:nsid w:val="4BFA73DA"/>
    <w:multiLevelType w:val="multilevel"/>
    <w:tmpl w:val="A43AC360"/>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0MLW0NDQxNzMzMzdU0lEKTi0uzszPAykwrAUAGli10iwAAAA="/>
  </w:docVars>
  <w:rsids>
    <w:rsidRoot w:val="00C9594C"/>
    <w:rsid w:val="00001847"/>
    <w:rsid w:val="00005E73"/>
    <w:rsid w:val="00005EA3"/>
    <w:rsid w:val="000112DE"/>
    <w:rsid w:val="00011A43"/>
    <w:rsid w:val="000128CB"/>
    <w:rsid w:val="00015502"/>
    <w:rsid w:val="00020746"/>
    <w:rsid w:val="00021104"/>
    <w:rsid w:val="00022C31"/>
    <w:rsid w:val="00023A6D"/>
    <w:rsid w:val="000309FB"/>
    <w:rsid w:val="00032A67"/>
    <w:rsid w:val="0004133B"/>
    <w:rsid w:val="0004487B"/>
    <w:rsid w:val="000533D7"/>
    <w:rsid w:val="0005442F"/>
    <w:rsid w:val="000548BB"/>
    <w:rsid w:val="000602DE"/>
    <w:rsid w:val="00062FF5"/>
    <w:rsid w:val="00080267"/>
    <w:rsid w:val="000837EE"/>
    <w:rsid w:val="00092B5D"/>
    <w:rsid w:val="000A13E9"/>
    <w:rsid w:val="000A1C05"/>
    <w:rsid w:val="000A3C13"/>
    <w:rsid w:val="000A5D9F"/>
    <w:rsid w:val="000A70A6"/>
    <w:rsid w:val="000B6CF7"/>
    <w:rsid w:val="000C0B74"/>
    <w:rsid w:val="000C0CAC"/>
    <w:rsid w:val="000D018D"/>
    <w:rsid w:val="000D0988"/>
    <w:rsid w:val="000E01CB"/>
    <w:rsid w:val="000E342D"/>
    <w:rsid w:val="000E6F0E"/>
    <w:rsid w:val="000F1526"/>
    <w:rsid w:val="00101682"/>
    <w:rsid w:val="00107808"/>
    <w:rsid w:val="00107AD8"/>
    <w:rsid w:val="00114C9D"/>
    <w:rsid w:val="001156C1"/>
    <w:rsid w:val="001165B8"/>
    <w:rsid w:val="00124C0E"/>
    <w:rsid w:val="001261B8"/>
    <w:rsid w:val="00130A57"/>
    <w:rsid w:val="00135254"/>
    <w:rsid w:val="00143FA4"/>
    <w:rsid w:val="001541FF"/>
    <w:rsid w:val="001632A6"/>
    <w:rsid w:val="0016441A"/>
    <w:rsid w:val="001652C8"/>
    <w:rsid w:val="0016615E"/>
    <w:rsid w:val="0018430A"/>
    <w:rsid w:val="00184CBC"/>
    <w:rsid w:val="0018625D"/>
    <w:rsid w:val="001B569F"/>
    <w:rsid w:val="001B6105"/>
    <w:rsid w:val="001C3933"/>
    <w:rsid w:val="001D0777"/>
    <w:rsid w:val="001E2ADD"/>
    <w:rsid w:val="001E3C21"/>
    <w:rsid w:val="001F43F2"/>
    <w:rsid w:val="00201169"/>
    <w:rsid w:val="00214217"/>
    <w:rsid w:val="00214829"/>
    <w:rsid w:val="002157CC"/>
    <w:rsid w:val="00222AAF"/>
    <w:rsid w:val="00234B50"/>
    <w:rsid w:val="00245A73"/>
    <w:rsid w:val="00250EB2"/>
    <w:rsid w:val="00251187"/>
    <w:rsid w:val="00251DA0"/>
    <w:rsid w:val="00256618"/>
    <w:rsid w:val="00281CCB"/>
    <w:rsid w:val="00284C83"/>
    <w:rsid w:val="002A056C"/>
    <w:rsid w:val="002A2597"/>
    <w:rsid w:val="002A3EE8"/>
    <w:rsid w:val="002A7C2E"/>
    <w:rsid w:val="002B003C"/>
    <w:rsid w:val="002B35CD"/>
    <w:rsid w:val="002C4095"/>
    <w:rsid w:val="002C68AD"/>
    <w:rsid w:val="002F5877"/>
    <w:rsid w:val="002F72FD"/>
    <w:rsid w:val="00300B3C"/>
    <w:rsid w:val="00326F2E"/>
    <w:rsid w:val="00331EAC"/>
    <w:rsid w:val="00333194"/>
    <w:rsid w:val="00334A17"/>
    <w:rsid w:val="00336282"/>
    <w:rsid w:val="003373B0"/>
    <w:rsid w:val="00337B91"/>
    <w:rsid w:val="00340CB4"/>
    <w:rsid w:val="00356B9A"/>
    <w:rsid w:val="0036007F"/>
    <w:rsid w:val="0036266C"/>
    <w:rsid w:val="0036332E"/>
    <w:rsid w:val="00365BB6"/>
    <w:rsid w:val="003772AD"/>
    <w:rsid w:val="003871DB"/>
    <w:rsid w:val="00392523"/>
    <w:rsid w:val="003943A8"/>
    <w:rsid w:val="003A1D80"/>
    <w:rsid w:val="003A5473"/>
    <w:rsid w:val="003A5B13"/>
    <w:rsid w:val="003B6A47"/>
    <w:rsid w:val="003C1147"/>
    <w:rsid w:val="003C5B82"/>
    <w:rsid w:val="003C76AC"/>
    <w:rsid w:val="003D45D8"/>
    <w:rsid w:val="003E73D3"/>
    <w:rsid w:val="003F6AC6"/>
    <w:rsid w:val="0040062C"/>
    <w:rsid w:val="00402879"/>
    <w:rsid w:val="00402FE5"/>
    <w:rsid w:val="00415AF7"/>
    <w:rsid w:val="0041760E"/>
    <w:rsid w:val="00433A8C"/>
    <w:rsid w:val="004352B7"/>
    <w:rsid w:val="00435C2A"/>
    <w:rsid w:val="00440051"/>
    <w:rsid w:val="004427A9"/>
    <w:rsid w:val="00447705"/>
    <w:rsid w:val="004618F4"/>
    <w:rsid w:val="00462A21"/>
    <w:rsid w:val="00465FBA"/>
    <w:rsid w:val="004733AC"/>
    <w:rsid w:val="0047553F"/>
    <w:rsid w:val="0048200F"/>
    <w:rsid w:val="004841E3"/>
    <w:rsid w:val="00490180"/>
    <w:rsid w:val="00490430"/>
    <w:rsid w:val="00490990"/>
    <w:rsid w:val="004916BC"/>
    <w:rsid w:val="0049173A"/>
    <w:rsid w:val="0049511F"/>
    <w:rsid w:val="004A73DF"/>
    <w:rsid w:val="004A7BFF"/>
    <w:rsid w:val="004B5AE6"/>
    <w:rsid w:val="004B7B17"/>
    <w:rsid w:val="004C2780"/>
    <w:rsid w:val="004C3419"/>
    <w:rsid w:val="004C3EE5"/>
    <w:rsid w:val="004C5B59"/>
    <w:rsid w:val="004D04FF"/>
    <w:rsid w:val="004D51C2"/>
    <w:rsid w:val="004E0931"/>
    <w:rsid w:val="004F442F"/>
    <w:rsid w:val="004F5A69"/>
    <w:rsid w:val="00502A0F"/>
    <w:rsid w:val="00525019"/>
    <w:rsid w:val="00530004"/>
    <w:rsid w:val="00536A5D"/>
    <w:rsid w:val="00536E81"/>
    <w:rsid w:val="00542C78"/>
    <w:rsid w:val="00547AEC"/>
    <w:rsid w:val="005522CB"/>
    <w:rsid w:val="005564D6"/>
    <w:rsid w:val="00556DB9"/>
    <w:rsid w:val="005575A6"/>
    <w:rsid w:val="005640E3"/>
    <w:rsid w:val="00581AD0"/>
    <w:rsid w:val="00582194"/>
    <w:rsid w:val="00585B98"/>
    <w:rsid w:val="00585FAC"/>
    <w:rsid w:val="00590A7D"/>
    <w:rsid w:val="005957DF"/>
    <w:rsid w:val="005A1E29"/>
    <w:rsid w:val="005A546A"/>
    <w:rsid w:val="005A5A9F"/>
    <w:rsid w:val="005B33A8"/>
    <w:rsid w:val="005B6434"/>
    <w:rsid w:val="005C1896"/>
    <w:rsid w:val="005C2214"/>
    <w:rsid w:val="005C55DF"/>
    <w:rsid w:val="005C6592"/>
    <w:rsid w:val="005E0A1D"/>
    <w:rsid w:val="005E0D1F"/>
    <w:rsid w:val="005F131E"/>
    <w:rsid w:val="005F3A07"/>
    <w:rsid w:val="005F6AFB"/>
    <w:rsid w:val="00613433"/>
    <w:rsid w:val="006266EA"/>
    <w:rsid w:val="00626A76"/>
    <w:rsid w:val="00637D25"/>
    <w:rsid w:val="00646324"/>
    <w:rsid w:val="006477A2"/>
    <w:rsid w:val="00647A04"/>
    <w:rsid w:val="00656460"/>
    <w:rsid w:val="00663BE5"/>
    <w:rsid w:val="00664D62"/>
    <w:rsid w:val="00673E36"/>
    <w:rsid w:val="0067542D"/>
    <w:rsid w:val="006835FB"/>
    <w:rsid w:val="006841C0"/>
    <w:rsid w:val="0068582F"/>
    <w:rsid w:val="0069188C"/>
    <w:rsid w:val="0069227A"/>
    <w:rsid w:val="00693DA2"/>
    <w:rsid w:val="00693E8B"/>
    <w:rsid w:val="00695B45"/>
    <w:rsid w:val="006A0494"/>
    <w:rsid w:val="006A0EE9"/>
    <w:rsid w:val="006B3BF9"/>
    <w:rsid w:val="006B66D3"/>
    <w:rsid w:val="006C16BB"/>
    <w:rsid w:val="006C1D81"/>
    <w:rsid w:val="006C7A2E"/>
    <w:rsid w:val="006F0E24"/>
    <w:rsid w:val="006F12BA"/>
    <w:rsid w:val="006F4C76"/>
    <w:rsid w:val="00701661"/>
    <w:rsid w:val="007041CD"/>
    <w:rsid w:val="0071179F"/>
    <w:rsid w:val="00743C59"/>
    <w:rsid w:val="00751337"/>
    <w:rsid w:val="007569C9"/>
    <w:rsid w:val="0076422D"/>
    <w:rsid w:val="00766F74"/>
    <w:rsid w:val="00766FE8"/>
    <w:rsid w:val="007678A0"/>
    <w:rsid w:val="00775C77"/>
    <w:rsid w:val="00776CDB"/>
    <w:rsid w:val="00781BC5"/>
    <w:rsid w:val="007861FF"/>
    <w:rsid w:val="007873CB"/>
    <w:rsid w:val="00791F7D"/>
    <w:rsid w:val="007937D6"/>
    <w:rsid w:val="007A3BD5"/>
    <w:rsid w:val="007B1F10"/>
    <w:rsid w:val="007B58DD"/>
    <w:rsid w:val="007C29A4"/>
    <w:rsid w:val="007D3DDD"/>
    <w:rsid w:val="007D445E"/>
    <w:rsid w:val="007E6AF3"/>
    <w:rsid w:val="007E7707"/>
    <w:rsid w:val="007F4185"/>
    <w:rsid w:val="007F6CF7"/>
    <w:rsid w:val="007F6E1D"/>
    <w:rsid w:val="00804055"/>
    <w:rsid w:val="008214D3"/>
    <w:rsid w:val="00825E25"/>
    <w:rsid w:val="0085114D"/>
    <w:rsid w:val="008541BB"/>
    <w:rsid w:val="0085782F"/>
    <w:rsid w:val="00871F30"/>
    <w:rsid w:val="00872D24"/>
    <w:rsid w:val="00876400"/>
    <w:rsid w:val="00891D14"/>
    <w:rsid w:val="008B243E"/>
    <w:rsid w:val="008C490F"/>
    <w:rsid w:val="008C6E4F"/>
    <w:rsid w:val="008D2343"/>
    <w:rsid w:val="008D4398"/>
    <w:rsid w:val="008D697E"/>
    <w:rsid w:val="008E07C9"/>
    <w:rsid w:val="008E54D6"/>
    <w:rsid w:val="008F2E1A"/>
    <w:rsid w:val="008F4223"/>
    <w:rsid w:val="008F57D8"/>
    <w:rsid w:val="0090466A"/>
    <w:rsid w:val="00906739"/>
    <w:rsid w:val="009068BC"/>
    <w:rsid w:val="00921E02"/>
    <w:rsid w:val="00922074"/>
    <w:rsid w:val="00931312"/>
    <w:rsid w:val="009359A2"/>
    <w:rsid w:val="00935AC4"/>
    <w:rsid w:val="00935F38"/>
    <w:rsid w:val="009371A4"/>
    <w:rsid w:val="00944F18"/>
    <w:rsid w:val="00951C37"/>
    <w:rsid w:val="0095256F"/>
    <w:rsid w:val="00953C34"/>
    <w:rsid w:val="00961876"/>
    <w:rsid w:val="0096305D"/>
    <w:rsid w:val="009634DC"/>
    <w:rsid w:val="009708BE"/>
    <w:rsid w:val="0097696C"/>
    <w:rsid w:val="00980052"/>
    <w:rsid w:val="00984C5E"/>
    <w:rsid w:val="0098550D"/>
    <w:rsid w:val="00996DDD"/>
    <w:rsid w:val="009A042B"/>
    <w:rsid w:val="009A22CA"/>
    <w:rsid w:val="009A309D"/>
    <w:rsid w:val="009B44F5"/>
    <w:rsid w:val="009B7F19"/>
    <w:rsid w:val="009D1A92"/>
    <w:rsid w:val="009D2569"/>
    <w:rsid w:val="009D2D67"/>
    <w:rsid w:val="009D3C12"/>
    <w:rsid w:val="009F067E"/>
    <w:rsid w:val="009F4017"/>
    <w:rsid w:val="009F621D"/>
    <w:rsid w:val="00A05ED6"/>
    <w:rsid w:val="00A12169"/>
    <w:rsid w:val="00A12643"/>
    <w:rsid w:val="00A153E2"/>
    <w:rsid w:val="00A15ADB"/>
    <w:rsid w:val="00A15ED8"/>
    <w:rsid w:val="00A242DC"/>
    <w:rsid w:val="00A45F56"/>
    <w:rsid w:val="00A51677"/>
    <w:rsid w:val="00A52732"/>
    <w:rsid w:val="00A64C7B"/>
    <w:rsid w:val="00A6588B"/>
    <w:rsid w:val="00A70AE4"/>
    <w:rsid w:val="00A812BF"/>
    <w:rsid w:val="00A824A0"/>
    <w:rsid w:val="00A82CD5"/>
    <w:rsid w:val="00A82F6C"/>
    <w:rsid w:val="00A90D6C"/>
    <w:rsid w:val="00A95BBF"/>
    <w:rsid w:val="00AA041B"/>
    <w:rsid w:val="00AB13C2"/>
    <w:rsid w:val="00AB1AD8"/>
    <w:rsid w:val="00AB1C98"/>
    <w:rsid w:val="00AC2D0F"/>
    <w:rsid w:val="00AC43DC"/>
    <w:rsid w:val="00AD5E82"/>
    <w:rsid w:val="00AD6531"/>
    <w:rsid w:val="00AE0270"/>
    <w:rsid w:val="00AE6604"/>
    <w:rsid w:val="00AE7BE7"/>
    <w:rsid w:val="00AF08FA"/>
    <w:rsid w:val="00AF23DE"/>
    <w:rsid w:val="00B013B3"/>
    <w:rsid w:val="00B025DE"/>
    <w:rsid w:val="00B03954"/>
    <w:rsid w:val="00B076BE"/>
    <w:rsid w:val="00B37189"/>
    <w:rsid w:val="00B54162"/>
    <w:rsid w:val="00B5705D"/>
    <w:rsid w:val="00B65072"/>
    <w:rsid w:val="00B661CC"/>
    <w:rsid w:val="00B7120C"/>
    <w:rsid w:val="00B77EB6"/>
    <w:rsid w:val="00B84181"/>
    <w:rsid w:val="00B91B00"/>
    <w:rsid w:val="00B929C2"/>
    <w:rsid w:val="00B956CC"/>
    <w:rsid w:val="00BA7CBD"/>
    <w:rsid w:val="00BC433A"/>
    <w:rsid w:val="00BC4F5B"/>
    <w:rsid w:val="00BD0E83"/>
    <w:rsid w:val="00BD68CD"/>
    <w:rsid w:val="00BD706C"/>
    <w:rsid w:val="00BE4D72"/>
    <w:rsid w:val="00BE7559"/>
    <w:rsid w:val="00BF0477"/>
    <w:rsid w:val="00BF5A7F"/>
    <w:rsid w:val="00C04D12"/>
    <w:rsid w:val="00C07EF7"/>
    <w:rsid w:val="00C10AF0"/>
    <w:rsid w:val="00C10F26"/>
    <w:rsid w:val="00C138F5"/>
    <w:rsid w:val="00C20858"/>
    <w:rsid w:val="00C34055"/>
    <w:rsid w:val="00C35BD8"/>
    <w:rsid w:val="00C37D73"/>
    <w:rsid w:val="00C4684D"/>
    <w:rsid w:val="00C502FA"/>
    <w:rsid w:val="00C53D1A"/>
    <w:rsid w:val="00C60BC8"/>
    <w:rsid w:val="00C63EC0"/>
    <w:rsid w:val="00C65751"/>
    <w:rsid w:val="00C67519"/>
    <w:rsid w:val="00C6781B"/>
    <w:rsid w:val="00C71837"/>
    <w:rsid w:val="00C7276A"/>
    <w:rsid w:val="00C753B7"/>
    <w:rsid w:val="00C775BF"/>
    <w:rsid w:val="00C77E8A"/>
    <w:rsid w:val="00C80CD9"/>
    <w:rsid w:val="00C83945"/>
    <w:rsid w:val="00C83D6B"/>
    <w:rsid w:val="00C911B1"/>
    <w:rsid w:val="00C9594C"/>
    <w:rsid w:val="00CB3746"/>
    <w:rsid w:val="00CB5EA4"/>
    <w:rsid w:val="00CC1D28"/>
    <w:rsid w:val="00CC2B39"/>
    <w:rsid w:val="00CC4FAA"/>
    <w:rsid w:val="00CD3F5B"/>
    <w:rsid w:val="00CD595D"/>
    <w:rsid w:val="00CE7E3F"/>
    <w:rsid w:val="00CF49DB"/>
    <w:rsid w:val="00D126FE"/>
    <w:rsid w:val="00D14BBC"/>
    <w:rsid w:val="00D206C6"/>
    <w:rsid w:val="00D260D9"/>
    <w:rsid w:val="00D26B29"/>
    <w:rsid w:val="00D3126B"/>
    <w:rsid w:val="00D33B33"/>
    <w:rsid w:val="00D3486B"/>
    <w:rsid w:val="00D37C4E"/>
    <w:rsid w:val="00D458FF"/>
    <w:rsid w:val="00D45ECA"/>
    <w:rsid w:val="00D465EB"/>
    <w:rsid w:val="00D60631"/>
    <w:rsid w:val="00D639AE"/>
    <w:rsid w:val="00D73F28"/>
    <w:rsid w:val="00D81FCC"/>
    <w:rsid w:val="00D86578"/>
    <w:rsid w:val="00D87563"/>
    <w:rsid w:val="00DA1868"/>
    <w:rsid w:val="00DA45BB"/>
    <w:rsid w:val="00DB2866"/>
    <w:rsid w:val="00DB317F"/>
    <w:rsid w:val="00DB58C5"/>
    <w:rsid w:val="00DB5AA7"/>
    <w:rsid w:val="00DC26B5"/>
    <w:rsid w:val="00DC299B"/>
    <w:rsid w:val="00DC3F05"/>
    <w:rsid w:val="00DC601B"/>
    <w:rsid w:val="00DC66B5"/>
    <w:rsid w:val="00DD023C"/>
    <w:rsid w:val="00DD1044"/>
    <w:rsid w:val="00DD675D"/>
    <w:rsid w:val="00DD717C"/>
    <w:rsid w:val="00DE2EFA"/>
    <w:rsid w:val="00DE6C6E"/>
    <w:rsid w:val="00DE751A"/>
    <w:rsid w:val="00DF3C6E"/>
    <w:rsid w:val="00E0580F"/>
    <w:rsid w:val="00E072AE"/>
    <w:rsid w:val="00E12BAC"/>
    <w:rsid w:val="00E27AB7"/>
    <w:rsid w:val="00E468B0"/>
    <w:rsid w:val="00E53571"/>
    <w:rsid w:val="00E616F6"/>
    <w:rsid w:val="00E61CA4"/>
    <w:rsid w:val="00E72E81"/>
    <w:rsid w:val="00E751F1"/>
    <w:rsid w:val="00E75ED0"/>
    <w:rsid w:val="00E85517"/>
    <w:rsid w:val="00E85A4E"/>
    <w:rsid w:val="00E9489A"/>
    <w:rsid w:val="00EA6B1F"/>
    <w:rsid w:val="00EA70CE"/>
    <w:rsid w:val="00EB2E7A"/>
    <w:rsid w:val="00EB5E90"/>
    <w:rsid w:val="00EB7F3C"/>
    <w:rsid w:val="00EC0A87"/>
    <w:rsid w:val="00ED4292"/>
    <w:rsid w:val="00EE259A"/>
    <w:rsid w:val="00EF0EF2"/>
    <w:rsid w:val="00EF1254"/>
    <w:rsid w:val="00F03728"/>
    <w:rsid w:val="00F118BC"/>
    <w:rsid w:val="00F126DB"/>
    <w:rsid w:val="00F174C3"/>
    <w:rsid w:val="00F17B42"/>
    <w:rsid w:val="00F20960"/>
    <w:rsid w:val="00F2101F"/>
    <w:rsid w:val="00F25961"/>
    <w:rsid w:val="00F26875"/>
    <w:rsid w:val="00F312B9"/>
    <w:rsid w:val="00F3140A"/>
    <w:rsid w:val="00F3253E"/>
    <w:rsid w:val="00F424E5"/>
    <w:rsid w:val="00F426CE"/>
    <w:rsid w:val="00F567C7"/>
    <w:rsid w:val="00F7644B"/>
    <w:rsid w:val="00F843BB"/>
    <w:rsid w:val="00F91F31"/>
    <w:rsid w:val="00F94FF8"/>
    <w:rsid w:val="00F95476"/>
    <w:rsid w:val="00FA5BC3"/>
    <w:rsid w:val="00FB2006"/>
    <w:rsid w:val="00FB3278"/>
    <w:rsid w:val="00FB7773"/>
    <w:rsid w:val="00FC419A"/>
    <w:rsid w:val="00FC558E"/>
    <w:rsid w:val="00FC596B"/>
    <w:rsid w:val="00FD0875"/>
    <w:rsid w:val="00FD23F2"/>
    <w:rsid w:val="00FD3216"/>
    <w:rsid w:val="00FD430D"/>
    <w:rsid w:val="00FE10ED"/>
    <w:rsid w:val="00FF0DE3"/>
    <w:rsid w:val="00FF309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832E8F-F7DD-4D4C-A1F2-871E6C37D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4E5"/>
    <w:pPr>
      <w:spacing w:after="0" w:line="480" w:lineRule="auto"/>
    </w:pPr>
    <w:rPr>
      <w:rFonts w:ascii="Times New Roman" w:hAnsi="Times New Roman"/>
      <w:sz w:val="24"/>
    </w:rPr>
  </w:style>
  <w:style w:type="paragraph" w:styleId="Heading1">
    <w:name w:val="heading 1"/>
    <w:next w:val="Normal"/>
    <w:link w:val="Heading1Char"/>
    <w:uiPriority w:val="9"/>
    <w:qFormat/>
    <w:rsid w:val="00402879"/>
    <w:pPr>
      <w:keepNext/>
      <w:keepLines/>
      <w:spacing w:before="240" w:after="0" w:line="480" w:lineRule="auto"/>
      <w:outlineLvl w:val="0"/>
    </w:pPr>
    <w:rPr>
      <w:rFonts w:ascii="Times New Roman" w:eastAsiaTheme="majorEastAsia" w:hAnsi="Times New Roman" w:cstheme="majorBidi"/>
      <w:b/>
      <w:sz w:val="28"/>
      <w:szCs w:val="32"/>
    </w:rPr>
  </w:style>
  <w:style w:type="paragraph" w:styleId="Heading2">
    <w:name w:val="heading 2"/>
    <w:basedOn w:val="Heading1"/>
    <w:next w:val="Normal"/>
    <w:link w:val="Heading2Char"/>
    <w:uiPriority w:val="9"/>
    <w:unhideWhenUsed/>
    <w:qFormat/>
    <w:rsid w:val="0097696C"/>
    <w:pPr>
      <w:numPr>
        <w:numId w:val="2"/>
      </w:numPr>
      <w:spacing w:before="40"/>
      <w:ind w:left="1440" w:hanging="360"/>
      <w:outlineLvl w:val="1"/>
    </w:pPr>
    <w:rPr>
      <w:sz w:val="22"/>
      <w:szCs w:val="26"/>
    </w:rPr>
  </w:style>
  <w:style w:type="paragraph" w:styleId="Heading3">
    <w:name w:val="heading 3"/>
    <w:basedOn w:val="Heading2"/>
    <w:next w:val="Normal"/>
    <w:link w:val="Heading3Char"/>
    <w:uiPriority w:val="9"/>
    <w:semiHidden/>
    <w:unhideWhenUsed/>
    <w:qFormat/>
    <w:rsid w:val="00402879"/>
    <w:pPr>
      <w:outlineLvl w:val="2"/>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879"/>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97696C"/>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semiHidden/>
    <w:rsid w:val="00402879"/>
    <w:rPr>
      <w:rFonts w:ascii="Times New Roman" w:eastAsiaTheme="majorEastAsia" w:hAnsi="Times New Roman" w:cstheme="majorBidi"/>
      <w:b/>
      <w:sz w:val="24"/>
      <w:szCs w:val="24"/>
    </w:rPr>
  </w:style>
  <w:style w:type="paragraph" w:styleId="Caption">
    <w:name w:val="caption"/>
    <w:basedOn w:val="Normal"/>
    <w:next w:val="Normal"/>
    <w:uiPriority w:val="35"/>
    <w:semiHidden/>
    <w:unhideWhenUsed/>
    <w:qFormat/>
    <w:rsid w:val="00402879"/>
    <w:pPr>
      <w:spacing w:after="200" w:line="240" w:lineRule="auto"/>
    </w:pPr>
    <w:rPr>
      <w:i/>
      <w:iCs/>
      <w:sz w:val="22"/>
      <w:szCs w:val="18"/>
    </w:rPr>
  </w:style>
  <w:style w:type="paragraph" w:styleId="Quote">
    <w:name w:val="Quote"/>
    <w:basedOn w:val="Normal"/>
    <w:next w:val="Normal"/>
    <w:link w:val="QuoteChar"/>
    <w:uiPriority w:val="29"/>
    <w:qFormat/>
    <w:rsid w:val="00402879"/>
    <w:pPr>
      <w:spacing w:before="120" w:after="120" w:line="240" w:lineRule="auto"/>
      <w:ind w:left="862" w:right="862"/>
    </w:pPr>
    <w:rPr>
      <w:i/>
      <w:iCs/>
      <w:color w:val="404040" w:themeColor="text1" w:themeTint="BF"/>
    </w:rPr>
  </w:style>
  <w:style w:type="character" w:customStyle="1" w:styleId="QuoteChar">
    <w:name w:val="Quote Char"/>
    <w:basedOn w:val="DefaultParagraphFont"/>
    <w:link w:val="Quote"/>
    <w:uiPriority w:val="29"/>
    <w:rsid w:val="00402879"/>
    <w:rPr>
      <w:rFonts w:ascii="Times New Roman" w:hAnsi="Times New Roman"/>
      <w:i/>
      <w:iCs/>
      <w:color w:val="404040" w:themeColor="text1" w:themeTint="BF"/>
      <w:sz w:val="24"/>
    </w:rPr>
  </w:style>
  <w:style w:type="paragraph" w:styleId="NormalWeb">
    <w:name w:val="Normal (Web)"/>
    <w:basedOn w:val="Normal"/>
    <w:uiPriority w:val="99"/>
    <w:semiHidden/>
    <w:unhideWhenUsed/>
    <w:rsid w:val="00C9594C"/>
    <w:pPr>
      <w:spacing w:before="100" w:beforeAutospacing="1" w:after="100" w:afterAutospacing="1" w:line="240" w:lineRule="auto"/>
    </w:pPr>
    <w:rPr>
      <w:rFonts w:eastAsia="Times New Roman" w:cs="Times New Roman"/>
      <w:szCs w:val="24"/>
      <w:lang w:eastAsia="en-IE"/>
    </w:rPr>
  </w:style>
  <w:style w:type="character" w:customStyle="1" w:styleId="apple-converted-space">
    <w:name w:val="apple-converted-space"/>
    <w:basedOn w:val="DefaultParagraphFont"/>
    <w:rsid w:val="00C95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943787">
      <w:bodyDiv w:val="1"/>
      <w:marLeft w:val="0"/>
      <w:marRight w:val="0"/>
      <w:marTop w:val="0"/>
      <w:marBottom w:val="0"/>
      <w:divBdr>
        <w:top w:val="none" w:sz="0" w:space="0" w:color="auto"/>
        <w:left w:val="none" w:sz="0" w:space="0" w:color="auto"/>
        <w:bottom w:val="none" w:sz="0" w:space="0" w:color="auto"/>
        <w:right w:val="none" w:sz="0" w:space="0" w:color="auto"/>
      </w:divBdr>
      <w:divsChild>
        <w:div w:id="2028411026">
          <w:marLeft w:val="0"/>
          <w:marRight w:val="0"/>
          <w:marTop w:val="0"/>
          <w:marBottom w:val="0"/>
          <w:divBdr>
            <w:top w:val="none" w:sz="0" w:space="0" w:color="auto"/>
            <w:left w:val="none" w:sz="0" w:space="0" w:color="auto"/>
            <w:bottom w:val="none" w:sz="0" w:space="0" w:color="auto"/>
            <w:right w:val="none" w:sz="0" w:space="0" w:color="auto"/>
          </w:divBdr>
          <w:divsChild>
            <w:div w:id="146161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08</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organ.</dc:creator>
  <cp:keywords/>
  <dc:description/>
  <cp:lastModifiedBy>Peter Horgan.</cp:lastModifiedBy>
  <cp:revision>2</cp:revision>
  <dcterms:created xsi:type="dcterms:W3CDTF">2016-03-31T13:53:00Z</dcterms:created>
  <dcterms:modified xsi:type="dcterms:W3CDTF">2016-03-31T14:08:00Z</dcterms:modified>
</cp:coreProperties>
</file>